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Dre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e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 Wille Avenue, Wheeling, IL, USA Wheeling Park District, Community Boulevard,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ydrew48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6393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br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